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5" w:name="X60c262d0293bd9e41d2b15456a93f52da09a66a"/>
    <w:p>
      <w:pPr>
        <w:pStyle w:val="Heading1"/>
      </w:pPr>
      <w:r>
        <w:t xml:space="preserve">Cover Letter for Civil Engineer Position in Netherlands Amsterdam</w:t>
      </w:r>
    </w:p>
    <w:p>
      <w:pPr>
        <w:pStyle w:val="FirstParagraph"/>
      </w:pPr>
      <w:r>
        <w:rPr>
          <w:bCs/>
          <w:b/>
        </w:rPr>
        <w:t xml:space="preserve">John Doe</w:t>
      </w:r>
      <w:r>
        <w:br/>
      </w:r>
      <w:r>
        <w:t xml:space="preserve">Amsterdam, Netherlands</w:t>
      </w:r>
      <w:r>
        <w:br/>
      </w:r>
      <w:r>
        <w:t xml:space="preserve">johndoe@example.com | +31 6 12345678</w:t>
      </w:r>
      <w:r>
        <w:br/>
      </w:r>
      <w:r>
        <w:t xml:space="preserve">www.johndoeengineer.nl</w:t>
      </w:r>
    </w:p>
    <w:p>
      <w:pPr>
        <w:pStyle w:val="BodyText"/>
      </w:pPr>
      <w:r>
        <w:t xml:space="preserve">Date: [Insert Date]</w:t>
      </w:r>
    </w:p>
    <w:p>
      <w:pPr>
        <w:pStyle w:val="BodyText"/>
      </w:pPr>
      <w:r>
        <w:t xml:space="preserve">[Company Name]</w:t>
      </w:r>
      <w:r>
        <w:br/>
      </w:r>
      <w:r>
        <w:t xml:space="preserve">[Company Address]</w:t>
      </w:r>
      <w:r>
        <w:br/>
      </w:r>
      <w:r>
        <w:t xml:space="preserve">Amsterdam, Netherlands</w:t>
      </w:r>
    </w:p>
    <w:bookmarkStart w:id="24" w:name="dear-hiring-managers-name-or-team"/>
    <w:p>
      <w:pPr>
        <w:pStyle w:val="Heading2"/>
      </w:pPr>
      <w:r>
        <w:t xml:space="preserve">Dear [Hiring Manager's Name or "Team"]</w:t>
      </w:r>
    </w:p>
    <w:p>
      <w:pPr>
        <w:pStyle w:val="FirstParagraph"/>
      </w:pPr>
      <w:r>
        <w:t xml:space="preserve">As a dedicated Civil Engineer with over a decade of experience in designing and managing infrastructure projects, I am writing to express my enthusiasm for the Civil Engineer position at [Company Name] in the Netherlands Amsterdam. This opportunity aligns perfectly with my professional background, passion for sustainable development, and commitment to innovation in civil engineering. The Netherlands is renowned for its cutting-edge infrastructure and forward-thinking approach to urban planning, and I am eager to contribute my expertise to a city as dynamic as Amsterdam.</w:t>
      </w:r>
    </w:p>
    <w:p>
      <w:pPr>
        <w:pStyle w:val="BodyText"/>
      </w:pPr>
      <w:r>
        <w:t xml:space="preserve">Throughout my career, I have specialized in projects that blend technical precision with environmental responsibility—core values that resonate deeply with the ethos of the Netherlands. My work has spanned residential, commercial, and public infrastructure developments, where I have consistently delivered solutions that prioritize safety, efficiency, and sustainability. In particular, my experience in water management systems and urban resilience has prepared me to tackle the unique challenges of a city like Amsterdam, where rising sea levels and climate change demand innovative engineering strategies.</w:t>
      </w:r>
    </w:p>
    <w:bookmarkStart w:id="20" w:name="professional-experience"/>
    <w:p>
      <w:pPr>
        <w:pStyle w:val="Heading3"/>
      </w:pPr>
      <w:r>
        <w:t xml:space="preserve">Professional Experience</w:t>
      </w:r>
    </w:p>
    <w:p>
      <w:pPr>
        <w:pStyle w:val="FirstParagraph"/>
      </w:pPr>
      <w:r>
        <w:t xml:space="preserve">As a Civil Engineer at [Previous Company Name] in [Location], I led the design and implementation of a 15-kilometer flood protection system for a coastal region. This project required meticulous planning, coordination with local authorities, and adherence to stringent Dutch regulations. The success of this initiative not only safeguarded thousands of residents but also earned recognition from the Dutch Ministry of Infrastructure and Water Management. Such projects highlight my ability to balance technical excellence with community needs—a skill I am eager to bring to [Company Name].</w:t>
      </w:r>
    </w:p>
    <w:p>
      <w:pPr>
        <w:pStyle w:val="BodyText"/>
      </w:pPr>
      <w:r>
        <w:t xml:space="preserve">My expertise extends beyond traditional infrastructure. I have worked on smart city initiatives, integrating IoT technologies into urban planning to optimize traffic flow and energy use. For example, in a recent project in Rotterdam, I collaborated with architects and data scientists to design a network of sensor-equipped streets that reduced congestion by 30%. This interdisciplinary approach reflects the collaborative spirit of the Netherlands Amsterdam, where engineering intersects with technology and sustainability to create livable cities.</w:t>
      </w:r>
    </w:p>
    <w:bookmarkEnd w:id="20"/>
    <w:bookmarkStart w:id="21" w:name="education-and-certifications"/>
    <w:p>
      <w:pPr>
        <w:pStyle w:val="Heading3"/>
      </w:pPr>
      <w:r>
        <w:t xml:space="preserve">Education and Certifications</w:t>
      </w:r>
    </w:p>
    <w:p>
      <w:pPr>
        <w:pStyle w:val="FirstParagraph"/>
      </w:pPr>
      <w:r>
        <w:t xml:space="preserve">I hold a Master’s degree in Civil Engineering from [University Name], where I graduated with honors. My thesis focused on adaptive infrastructure for climate-resilient urban areas—a topic that remains central to my professional work. In addition to formal education, I have obtained certifications in Dutch engineering standards (e.g., NEN 3579) and sustainability practices (LEED AP). These qualifications ensure that my projects meet the highest local and international benchmarks, a priority for any organization operating in the Netherlands Amsterdam.</w:t>
      </w:r>
    </w:p>
    <w:p>
      <w:pPr>
        <w:pStyle w:val="BodyText"/>
      </w:pPr>
      <w:r>
        <w:t xml:space="preserve">My proficiency in design software such as AutoCAD, Revit, and BIM tools further enhances my ability to deliver complex projects. I am also fluent in Dutch and English, which allows me to communicate effectively with stakeholders across cultural and linguistic boundaries—a critical asset for a Civil Engineer working in a multicultural environment like Amsterdam.</w:t>
      </w:r>
    </w:p>
    <w:bookmarkEnd w:id="21"/>
    <w:bookmarkStart w:id="22" w:name="why-the-netherlands-amsterdam"/>
    <w:p>
      <w:pPr>
        <w:pStyle w:val="Heading3"/>
      </w:pPr>
      <w:r>
        <w:t xml:space="preserve">Why the Netherlands Amsterdam?</w:t>
      </w:r>
    </w:p>
    <w:p>
      <w:pPr>
        <w:pStyle w:val="FirstParagraph"/>
      </w:pPr>
      <w:r>
        <w:t xml:space="preserve">The Netherlands, and specifically Amsterdam, has long been a beacon of innovation in civil engineering. From its iconic canals to its pioneering flood defenses, the country exemplifies how infrastructure can harmonize with nature. As a Civil Engineer, I am inspired by the Dutch commitment to sustainability and resilience—principles that I have sought to embody throughout my career. For instance, Amsterdam’s ambitious goal to become carbon neutral by 2050 aligns with my focus on green building practices and renewable energy integration.</w:t>
      </w:r>
    </w:p>
    <w:p>
      <w:pPr>
        <w:pStyle w:val="BodyText"/>
      </w:pPr>
      <w:r>
        <w:t xml:space="preserve">Amsterdam’s unique challenges, such as its low-lying geography and dense urban landscape, require engineers who can think creatively and adapt quickly. I have studied the city’s infrastructure extensively, particularly its use of water plazas to manage stormwater and its pedestrian-friendly urban design. These examples demonstrate how engineering can enhance both functionality and quality of life—a vision that I am eager to contribute to at [Company Name].</w:t>
      </w:r>
    </w:p>
    <w:bookmarkEnd w:id="22"/>
    <w:bookmarkStart w:id="23" w:name="conclusion"/>
    <w:p>
      <w:pPr>
        <w:pStyle w:val="Heading3"/>
      </w:pPr>
      <w:r>
        <w:t xml:space="preserve">Conclusion</w:t>
      </w:r>
    </w:p>
    <w:p>
      <w:pPr>
        <w:pStyle w:val="FirstParagraph"/>
      </w:pPr>
      <w:r>
        <w:t xml:space="preserve">In conclusion, I am confident that my technical skills, cultural awareness, and passion for sustainable development make me an ideal candidate for the Civil Engineer role in Netherlands Amsterdam. I would welcome the opportunity to discuss how my background and vision align with [Company Name]’s goals. Thank you for considering my application. I look forward to the possibility of contributing to your team and helping shape the future of infrastructure in this remarkable city.</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Netherlands Amsterdam</dc:title>
  <dc:creator/>
  <dc:language>en</dc:language>
  <cp:keywords/>
  <dcterms:created xsi:type="dcterms:W3CDTF">2026-07-23T02:28:21Z</dcterms:created>
  <dcterms:modified xsi:type="dcterms:W3CDTF">2026-07-23T02:28:21Z</dcterms:modified>
</cp:coreProperties>
</file>

<file path=docProps/custom.xml><?xml version="1.0" encoding="utf-8"?>
<Properties xmlns="http://schemas.openxmlformats.org/officeDocument/2006/custom-properties" xmlns:vt="http://schemas.openxmlformats.org/officeDocument/2006/docPropsVTypes"/>
</file>